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584F9A" w:rsidR="00672611" w:rsidP="00672611" w:rsidRDefault="00672611" w14:paraId="7CCE2BF2" w14:textId="55726373">
      <w:pPr>
        <w:jc w:val="center"/>
      </w:pPr>
      <w:r w:rsidR="439F9C0B">
        <w:drawing>
          <wp:inline wp14:editId="6E1C49DC" wp14:anchorId="1CCFA0BE">
            <wp:extent cx="3429000" cy="1543050"/>
            <wp:effectExtent l="0" t="0" r="0" b="0"/>
            <wp:docPr id="271402549" name="drawing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271402549" name=""/>
                    <pic:cNvPicPr/>
                  </pic:nvPicPr>
                  <pic:blipFill>
                    <a:blip xmlns:r="http://schemas.openxmlformats.org/officeDocument/2006/relationships" r:embed="rId1485631150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>
                      <a:off x="0" y="0"/>
                      <a:ext cx="3429000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584F9A" w:rsidR="0083777B" w:rsidP="00672611" w:rsidRDefault="0083777B" w14:paraId="0C78CCA4" w14:textId="77777777">
      <w:pPr>
        <w:jc w:val="center"/>
        <w:rPr>
          <w:rFonts w:ascii="Times New Roman" w:hAnsi="Times New Roman" w:cs="Times New Roman"/>
          <w:sz w:val="24"/>
          <w:lang w:val="en-GB"/>
        </w:rPr>
      </w:pPr>
      <w:r w:rsidRPr="00584F9A">
        <w:rPr>
          <w:rFonts w:ascii="Times New Roman" w:hAnsi="Times New Roman" w:cs="Times New Roman"/>
          <w:sz w:val="24"/>
          <w:lang w:val="en-GB"/>
        </w:rPr>
        <w:br/>
      </w:r>
    </w:p>
    <w:p w:rsidRPr="00584F9A" w:rsidR="0083777B" w:rsidP="6031E214" w:rsidRDefault="0083777B" w14:paraId="114F6E72" w14:textId="77777777" w14:noSpellErr="1">
      <w:pPr>
        <w:jc w:val="center"/>
        <w:rPr>
          <w:rFonts w:ascii="Times New Roman" w:hAnsi="Times New Roman" w:cs="Times New Roman"/>
          <w:b w:val="1"/>
          <w:bCs w:val="1"/>
          <w:sz w:val="24"/>
          <w:szCs w:val="24"/>
          <w:lang w:val="en-GB"/>
        </w:rPr>
      </w:pPr>
    </w:p>
    <w:p w:rsidR="0083777B" w:rsidP="6031E214" w:rsidRDefault="00A73DD5" w14:paraId="1D062236" w14:textId="1A446258">
      <w:pPr>
        <w:jc w:val="center"/>
        <w:rPr>
          <w:rFonts w:ascii="Times New Roman" w:hAnsi="Times New Roman" w:cs="Times New Roman"/>
          <w:b w:val="1"/>
          <w:bCs w:val="1"/>
          <w:sz w:val="24"/>
          <w:szCs w:val="24"/>
          <w:lang w:val="en-GB"/>
        </w:rPr>
      </w:pPr>
    </w:p>
    <w:p w:rsidR="0083777B" w:rsidP="6031E214" w:rsidRDefault="00A73DD5" w14:paraId="7DEC8D44" w14:textId="161D7976">
      <w:pPr>
        <w:jc w:val="center"/>
        <w:rPr>
          <w:rFonts w:ascii="Times New Roman" w:hAnsi="Times New Roman" w:cs="Times New Roman"/>
          <w:b w:val="1"/>
          <w:bCs w:val="1"/>
          <w:sz w:val="24"/>
          <w:szCs w:val="24"/>
          <w:lang w:val="en-GB"/>
        </w:rPr>
      </w:pPr>
    </w:p>
    <w:p w:rsidR="0083777B" w:rsidP="6031E214" w:rsidRDefault="00A73DD5" w14:paraId="608780FC" w14:textId="623865D2">
      <w:pPr>
        <w:jc w:val="center"/>
        <w:rPr>
          <w:rFonts w:ascii="Times New Roman" w:hAnsi="Times New Roman" w:cs="Times New Roman"/>
          <w:b w:val="1"/>
          <w:bCs w:val="1"/>
          <w:sz w:val="24"/>
          <w:szCs w:val="24"/>
          <w:lang w:val="en-GB"/>
        </w:rPr>
      </w:pPr>
    </w:p>
    <w:p w:rsidR="0083777B" w:rsidP="6031E214" w:rsidRDefault="00A73DD5" w14:paraId="309626E8" w14:textId="42D19A03">
      <w:pPr>
        <w:jc w:val="center"/>
        <w:rPr>
          <w:rFonts w:ascii="Times New Roman" w:hAnsi="Times New Roman" w:cs="Times New Roman"/>
          <w:b w:val="1"/>
          <w:bCs w:val="1"/>
          <w:sz w:val="24"/>
          <w:szCs w:val="24"/>
          <w:lang w:val="en-GB"/>
        </w:rPr>
      </w:pPr>
    </w:p>
    <w:p w:rsidR="0083777B" w:rsidP="6031E214" w:rsidRDefault="00A73DD5" w14:paraId="59CA6EFB" w14:textId="4BF3D7EF">
      <w:pPr>
        <w:jc w:val="center"/>
        <w:rPr>
          <w:rFonts w:ascii="Tahoma" w:hAnsi="Tahoma" w:eastAsia="Tahoma" w:cs="Tahoma"/>
          <w:b w:val="1"/>
          <w:bCs w:val="1"/>
          <w:sz w:val="36"/>
          <w:szCs w:val="36"/>
          <w:lang w:val="en-GB"/>
        </w:rPr>
      </w:pPr>
      <w:r w:rsidRPr="6031E214" w:rsidR="2A3DD48C">
        <w:rPr>
          <w:rFonts w:ascii="Tahoma" w:hAnsi="Tahoma" w:eastAsia="Tahoma" w:cs="Tahoma"/>
          <w:b w:val="1"/>
          <w:bCs w:val="1"/>
          <w:sz w:val="36"/>
          <w:szCs w:val="36"/>
          <w:lang w:val="en-GB"/>
        </w:rPr>
        <w:t xml:space="preserve">Raspberry Pi-Powered Arcade Machine </w:t>
      </w:r>
    </w:p>
    <w:p w:rsidR="0083777B" w:rsidP="6031E214" w:rsidRDefault="00A73DD5" w14:paraId="73F6B9B1" w14:textId="313ECE0F">
      <w:pPr>
        <w:jc w:val="center"/>
        <w:rPr>
          <w:rFonts w:ascii="Tahoma" w:hAnsi="Tahoma" w:eastAsia="Tahoma" w:cs="Tahoma"/>
          <w:sz w:val="24"/>
          <w:szCs w:val="24"/>
          <w:lang w:val="en-GB"/>
        </w:rPr>
      </w:pPr>
      <w:r w:rsidRPr="6031E214" w:rsidR="2A3DD48C">
        <w:rPr>
          <w:rFonts w:ascii="Tahoma" w:hAnsi="Tahoma" w:eastAsia="Tahoma" w:cs="Tahoma"/>
          <w:b w:val="1"/>
          <w:bCs w:val="1"/>
          <w:sz w:val="36"/>
          <w:szCs w:val="36"/>
          <w:lang w:val="en-GB"/>
        </w:rPr>
        <w:t>with RetroPie</w:t>
      </w:r>
      <w:r w:rsidRPr="6031E214" w:rsidR="00A73DD5">
        <w:rPr>
          <w:rFonts w:ascii="Tahoma" w:hAnsi="Tahoma" w:eastAsia="Tahoma" w:cs="Tahoma"/>
          <w:sz w:val="24"/>
          <w:szCs w:val="24"/>
          <w:lang w:val="en-GB"/>
        </w:rPr>
        <w:t xml:space="preserve"> </w:t>
      </w:r>
    </w:p>
    <w:p w:rsidR="6031E214" w:rsidP="6031E214" w:rsidRDefault="6031E214" w14:paraId="09CC5A18" w14:textId="03ED25E5">
      <w:pPr>
        <w:jc w:val="center"/>
        <w:rPr>
          <w:rFonts w:ascii="Tahoma" w:hAnsi="Tahoma" w:eastAsia="Tahoma" w:cs="Tahoma"/>
          <w:sz w:val="24"/>
          <w:szCs w:val="24"/>
          <w:lang w:val="en-GB"/>
        </w:rPr>
      </w:pPr>
    </w:p>
    <w:p w:rsidR="6031E214" w:rsidP="6031E214" w:rsidRDefault="6031E214" w14:paraId="4B191B1F" w14:textId="3E1B77AD">
      <w:pPr>
        <w:jc w:val="center"/>
        <w:rPr>
          <w:rFonts w:ascii="Tahoma" w:hAnsi="Tahoma" w:eastAsia="Tahoma" w:cs="Tahoma"/>
          <w:sz w:val="24"/>
          <w:szCs w:val="24"/>
          <w:lang w:val="en-GB"/>
        </w:rPr>
      </w:pPr>
    </w:p>
    <w:p w:rsidRPr="00584F9A" w:rsidR="00A940C5" w:rsidP="6031E214" w:rsidRDefault="00A940C5" w14:paraId="0F099CD2" w14:textId="77777777" w14:noSpellErr="1">
      <w:pPr>
        <w:jc w:val="center"/>
        <w:rPr>
          <w:rFonts w:ascii="Tahoma" w:hAnsi="Tahoma" w:eastAsia="Tahoma" w:cs="Tahoma"/>
          <w:sz w:val="24"/>
          <w:szCs w:val="24"/>
          <w:lang w:val="en-GB"/>
        </w:rPr>
      </w:pPr>
    </w:p>
    <w:p w:rsidRPr="00584F9A" w:rsidR="0083777B" w:rsidP="6031E214" w:rsidRDefault="0083777B" w14:paraId="5B3EAF37" w14:textId="77777777" w14:noSpellErr="1">
      <w:pPr>
        <w:jc w:val="center"/>
        <w:rPr>
          <w:rFonts w:ascii="Tahoma" w:hAnsi="Tahoma" w:eastAsia="Tahoma" w:cs="Tahoma"/>
          <w:sz w:val="24"/>
          <w:szCs w:val="24"/>
          <w:lang w:val="en-GB"/>
        </w:rPr>
      </w:pPr>
    </w:p>
    <w:p w:rsidRPr="00584F9A" w:rsidR="00672611" w:rsidP="6031E214" w:rsidRDefault="00A73DD5" w14:paraId="0FAA0BF7" w14:textId="6EE48590">
      <w:pPr>
        <w:jc w:val="center"/>
        <w:rPr>
          <w:rFonts w:ascii="Tahoma" w:hAnsi="Tahoma" w:eastAsia="Tahoma" w:cs="Tahoma"/>
          <w:sz w:val="28"/>
          <w:szCs w:val="28"/>
          <w:lang w:val="en-GB"/>
        </w:rPr>
      </w:pPr>
      <w:r w:rsidRPr="6031E214" w:rsidR="573DF7EB">
        <w:rPr>
          <w:rFonts w:ascii="Tahoma" w:hAnsi="Tahoma" w:eastAsia="Tahoma" w:cs="Tahoma"/>
          <w:sz w:val="28"/>
          <w:szCs w:val="28"/>
          <w:lang w:val="en-GB"/>
        </w:rPr>
        <w:t>Cagri Goksu Ustundag</w:t>
      </w:r>
    </w:p>
    <w:p w:rsidR="573DF7EB" w:rsidP="6031E214" w:rsidRDefault="573DF7EB" w14:paraId="1F24F06B" w14:textId="391A5FB6">
      <w:pPr>
        <w:jc w:val="center"/>
        <w:rPr>
          <w:rFonts w:ascii="Tahoma" w:hAnsi="Tahoma" w:eastAsia="Tahoma" w:cs="Tahoma"/>
          <w:sz w:val="24"/>
          <w:szCs w:val="24"/>
          <w:lang w:val="en-GB"/>
        </w:rPr>
      </w:pPr>
      <w:r w:rsidRPr="6031E214" w:rsidR="573DF7EB">
        <w:rPr>
          <w:rFonts w:ascii="Tahoma" w:hAnsi="Tahoma" w:eastAsia="Tahoma" w:cs="Tahoma"/>
          <w:sz w:val="24"/>
          <w:szCs w:val="24"/>
          <w:lang w:val="en-GB"/>
        </w:rPr>
        <w:t xml:space="preserve">IT </w:t>
      </w:r>
      <w:r w:rsidRPr="6031E214" w:rsidR="4DA23548">
        <w:rPr>
          <w:rFonts w:ascii="Tahoma" w:hAnsi="Tahoma" w:eastAsia="Tahoma" w:cs="Tahoma"/>
          <w:sz w:val="24"/>
          <w:szCs w:val="24"/>
          <w:lang w:val="en-GB"/>
        </w:rPr>
        <w:t>Project Volunteer</w:t>
      </w:r>
    </w:p>
    <w:p w:rsidR="6031E214" w:rsidP="6031E214" w:rsidRDefault="6031E214" w14:paraId="1C8BF27A" w14:textId="3732D651">
      <w:pPr>
        <w:jc w:val="center"/>
        <w:rPr>
          <w:rFonts w:ascii="Tahoma" w:hAnsi="Tahoma" w:eastAsia="Tahoma" w:cs="Tahoma"/>
          <w:sz w:val="28"/>
          <w:szCs w:val="28"/>
          <w:lang w:val="en-GB"/>
        </w:rPr>
      </w:pPr>
    </w:p>
    <w:p w:rsidR="5E97EDC7" w:rsidP="6031E214" w:rsidRDefault="5E97EDC7" w14:paraId="4AF019D4" w14:textId="54651072">
      <w:pPr>
        <w:jc w:val="center"/>
        <w:rPr>
          <w:rFonts w:ascii="Tahoma" w:hAnsi="Tahoma" w:eastAsia="Tahoma" w:cs="Tahoma"/>
          <w:sz w:val="24"/>
          <w:szCs w:val="24"/>
          <w:lang w:val="en-GB"/>
        </w:rPr>
      </w:pPr>
      <w:r w:rsidRPr="6031E214" w:rsidR="5E97EDC7">
        <w:rPr>
          <w:rFonts w:ascii="Tahoma" w:hAnsi="Tahoma" w:eastAsia="Tahoma" w:cs="Tahoma"/>
          <w:sz w:val="24"/>
          <w:szCs w:val="24"/>
          <w:lang w:val="en-GB"/>
        </w:rPr>
        <w:t>Digital Inclusion A.S.B.L.</w:t>
      </w:r>
    </w:p>
    <w:p w:rsidR="5E97EDC7" w:rsidP="6031E214" w:rsidRDefault="5E97EDC7" w14:paraId="2A80EF3D" w14:textId="2DA45DEA">
      <w:pPr>
        <w:jc w:val="center"/>
        <w:rPr>
          <w:rFonts w:ascii="Tahoma" w:hAnsi="Tahoma" w:eastAsia="Tahoma" w:cs="Tahoma"/>
          <w:sz w:val="24"/>
          <w:szCs w:val="24"/>
          <w:lang w:val="en-GB"/>
        </w:rPr>
      </w:pPr>
      <w:r w:rsidRPr="6031E214" w:rsidR="5E97EDC7">
        <w:rPr>
          <w:rFonts w:ascii="Tahoma" w:hAnsi="Tahoma" w:eastAsia="Tahoma" w:cs="Tahoma"/>
          <w:sz w:val="24"/>
          <w:szCs w:val="24"/>
          <w:lang w:val="en-GB"/>
        </w:rPr>
        <w:t xml:space="preserve">1, Dernier Sol, </w:t>
      </w:r>
      <w:r w:rsidRPr="6031E214" w:rsidR="5E97EDC7">
        <w:rPr>
          <w:rFonts w:ascii="Tahoma" w:hAnsi="Tahoma" w:eastAsia="Tahoma" w:cs="Tahoma"/>
          <w:sz w:val="24"/>
          <w:szCs w:val="24"/>
          <w:lang w:val="en-GB"/>
        </w:rPr>
        <w:t>Bonnevoie</w:t>
      </w:r>
      <w:r w:rsidRPr="6031E214" w:rsidR="5E97EDC7">
        <w:rPr>
          <w:rFonts w:ascii="Tahoma" w:hAnsi="Tahoma" w:eastAsia="Tahoma" w:cs="Tahoma"/>
          <w:sz w:val="24"/>
          <w:szCs w:val="24"/>
          <w:lang w:val="en-GB"/>
        </w:rPr>
        <w:t>, L-2543</w:t>
      </w:r>
    </w:p>
    <w:p w:rsidR="6031E214" w:rsidP="6031E214" w:rsidRDefault="6031E214" w14:paraId="16D80A06" w14:textId="6660F92B">
      <w:pPr>
        <w:jc w:val="center"/>
        <w:rPr>
          <w:rFonts w:ascii="Tahoma" w:hAnsi="Tahoma" w:eastAsia="Tahoma" w:cs="Tahoma"/>
          <w:sz w:val="28"/>
          <w:szCs w:val="28"/>
          <w:lang w:val="en-GB"/>
        </w:rPr>
      </w:pPr>
    </w:p>
    <w:p w:rsidR="6031E214" w:rsidP="6031E214" w:rsidRDefault="6031E214" w14:paraId="169215FF" w14:textId="2F35829B">
      <w:pPr>
        <w:jc w:val="center"/>
        <w:rPr>
          <w:rFonts w:ascii="Tahoma" w:hAnsi="Tahoma" w:eastAsia="Tahoma" w:cs="Tahoma"/>
          <w:sz w:val="28"/>
          <w:szCs w:val="28"/>
          <w:lang w:val="en-GB"/>
        </w:rPr>
      </w:pPr>
    </w:p>
    <w:p w:rsidRPr="00584F9A" w:rsidR="0083777B" w:rsidP="6031E214" w:rsidRDefault="0083777B" w14:paraId="02ED6280" w14:textId="77777777" w14:noSpellErr="1">
      <w:pPr>
        <w:jc w:val="center"/>
        <w:rPr>
          <w:rFonts w:ascii="Tahoma" w:hAnsi="Tahoma" w:eastAsia="Tahoma" w:cs="Tahoma"/>
          <w:sz w:val="24"/>
          <w:szCs w:val="24"/>
          <w:lang w:val="en-GB"/>
        </w:rPr>
      </w:pPr>
    </w:p>
    <w:p w:rsidRPr="00584F9A" w:rsidR="0083777B" w:rsidP="6031E214" w:rsidRDefault="0083777B" w14:paraId="67E878AD" w14:textId="77777777" w14:noSpellErr="1">
      <w:pPr>
        <w:jc w:val="center"/>
        <w:rPr>
          <w:rFonts w:ascii="Tahoma" w:hAnsi="Tahoma" w:eastAsia="Tahoma" w:cs="Tahoma"/>
          <w:sz w:val="24"/>
          <w:szCs w:val="24"/>
          <w:lang w:val="en-GB"/>
        </w:rPr>
      </w:pPr>
    </w:p>
    <w:p w:rsidRPr="00584F9A" w:rsidR="0083777B" w:rsidP="5195A647" w:rsidRDefault="0083777B" w14:paraId="5C6A7D2F" w14:textId="5322F3EB">
      <w:pPr>
        <w:jc w:val="center"/>
        <w:rPr>
          <w:rFonts w:ascii="Tahoma" w:hAnsi="Tahoma" w:eastAsia="Tahoma" w:cs="Tahoma"/>
          <w:i w:val="1"/>
          <w:iCs w:val="1"/>
          <w:lang w:val="en-GB"/>
        </w:rPr>
      </w:pPr>
      <w:r w:rsidRPr="5195A647" w:rsidR="573DF7EB">
        <w:rPr>
          <w:rFonts w:ascii="Tahoma" w:hAnsi="Tahoma" w:eastAsia="Tahoma" w:cs="Tahoma"/>
          <w:i w:val="1"/>
          <w:iCs w:val="1"/>
          <w:lang w:val="en-GB"/>
        </w:rPr>
        <w:t>September 2025</w:t>
      </w:r>
      <w:r w:rsidRPr="5195A647" w:rsidR="0083777B">
        <w:rPr>
          <w:rFonts w:ascii="Tahoma" w:hAnsi="Tahoma" w:eastAsia="Tahoma" w:cs="Tahoma"/>
          <w:i w:val="1"/>
          <w:iCs w:val="1"/>
          <w:lang w:val="en-GB"/>
        </w:rPr>
        <w:t>, Luxembourg</w:t>
      </w:r>
    </w:p>
    <w:sectPr w:rsidRPr="00584F9A" w:rsidR="0083777B" w:rsidSect="00672611">
      <w:pgSz w:w="11906" w:h="16838" w:orient="portrait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yNjUzNzKzNDW3NDdX0lEKTi0uzszPAykwqgUAJqoqpywAAAA="/>
  </w:docVars>
  <w:rsids>
    <w:rsidRoot w:val="001D01E7"/>
    <w:rsid w:val="001D01E7"/>
    <w:rsid w:val="003B717F"/>
    <w:rsid w:val="0047536F"/>
    <w:rsid w:val="00584F9A"/>
    <w:rsid w:val="006419C7"/>
    <w:rsid w:val="00672611"/>
    <w:rsid w:val="00817139"/>
    <w:rsid w:val="0083777B"/>
    <w:rsid w:val="008F225A"/>
    <w:rsid w:val="00932F08"/>
    <w:rsid w:val="00A73134"/>
    <w:rsid w:val="00A73DD5"/>
    <w:rsid w:val="00A940C5"/>
    <w:rsid w:val="00BF2B02"/>
    <w:rsid w:val="00E1217E"/>
    <w:rsid w:val="00EF2F2A"/>
    <w:rsid w:val="0A24E868"/>
    <w:rsid w:val="13B43C7B"/>
    <w:rsid w:val="2096D74F"/>
    <w:rsid w:val="2261B000"/>
    <w:rsid w:val="262EF6FD"/>
    <w:rsid w:val="2A3DD48C"/>
    <w:rsid w:val="3C9D29D1"/>
    <w:rsid w:val="439F9C0B"/>
    <w:rsid w:val="483EA1AB"/>
    <w:rsid w:val="4DA23548"/>
    <w:rsid w:val="506DCB8B"/>
    <w:rsid w:val="5195A647"/>
    <w:rsid w:val="554625EA"/>
    <w:rsid w:val="573DF7EB"/>
    <w:rsid w:val="5CD05347"/>
    <w:rsid w:val="5E97EDC7"/>
    <w:rsid w:val="6031E214"/>
    <w:rsid w:val="7008DEE9"/>
    <w:rsid w:val="7B029428"/>
    <w:rsid w:val="7BD193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612C04"/>
  <w15:chartTrackingRefBased/>
  <w15:docId w15:val="{BEABA3BE-7DBA-4092-AB27-8A40FFD43E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theme" Target="theme/theme1.xml" Id="rId7" /><Relationship Type="http://schemas.openxmlformats.org/officeDocument/2006/relationships/styles" Target="styles.xml" Id="rId2" /><Relationship Type="http://schemas.openxmlformats.org/officeDocument/2006/relationships/customXml" Target="../customXml/item1.xml" Id="rId1" /><Relationship Type="http://schemas.openxmlformats.org/officeDocument/2006/relationships/fontTable" Target="fontTable.xml" Id="rId6" /><Relationship Type="http://schemas.openxmlformats.org/officeDocument/2006/relationships/webSettings" Target="webSettings.xml" Id="rId4" /><Relationship Type="http://schemas.openxmlformats.org/officeDocument/2006/relationships/image" Target="/media/image.png" Id="rId1485631150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F61001-ED9E-49A3-A561-15D408640B42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lexej SIMETH</dc:creator>
  <keywords/>
  <dc:description/>
  <lastModifiedBy>Cagri Goksu Ustundag</lastModifiedBy>
  <revision>14</revision>
  <lastPrinted>2023-03-02T13:02:00.0000000Z</lastPrinted>
  <dcterms:created xsi:type="dcterms:W3CDTF">2020-08-13T10:10:00.0000000Z</dcterms:created>
  <dcterms:modified xsi:type="dcterms:W3CDTF">2025-09-02T18:46:35.957824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66ce0d8e37c36f5920764ba20805e544524655b513aa3a3bdc7c42b090530e</vt:lpwstr>
  </property>
</Properties>
</file>